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8E243" w14:textId="77777777" w:rsidR="00D476C7" w:rsidRDefault="00D476C7" w:rsidP="00D476C7">
      <w:r>
        <w:t>Course: IS312 – Web Design and Programming</w:t>
      </w:r>
    </w:p>
    <w:p w14:paraId="3A7CDB6A" w14:textId="77777777" w:rsidR="00D476C7" w:rsidRDefault="00D476C7" w:rsidP="00D476C7">
      <w:r>
        <w:t>Quarter: Fall – 2022</w:t>
      </w:r>
    </w:p>
    <w:p w14:paraId="62FA3863" w14:textId="77777777" w:rsidR="00D476C7" w:rsidRDefault="00D476C7" w:rsidP="00D476C7">
      <w:r>
        <w:t>Name: Trevor Sparks</w:t>
      </w:r>
    </w:p>
    <w:p w14:paraId="345227B9" w14:textId="77777777" w:rsidR="00D476C7" w:rsidRDefault="00D476C7" w:rsidP="00D476C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sk #1:</w:t>
      </w:r>
    </w:p>
    <w:p w14:paraId="0639904F" w14:textId="69F2011F" w:rsidR="00627F8A" w:rsidRPr="00627F8A" w:rsidRDefault="00627F8A" w:rsidP="00D476C7">
      <w:pPr>
        <w:rPr>
          <w:sz w:val="24"/>
          <w:szCs w:val="24"/>
        </w:rPr>
      </w:pPr>
      <w:r>
        <w:rPr>
          <w:sz w:val="24"/>
          <w:szCs w:val="24"/>
        </w:rPr>
        <w:t xml:space="preserve">I am noticing that I need to be more careful when I am writing code. This task took me a little while because I forgot the equal sign </w:t>
      </w:r>
      <w:r w:rsidR="002F5868">
        <w:rPr>
          <w:sz w:val="24"/>
          <w:szCs w:val="24"/>
        </w:rPr>
        <w:t xml:space="preserve">after Pizza when I was declaring and initializing the </w:t>
      </w:r>
      <w:proofErr w:type="spellStart"/>
      <w:r w:rsidR="002F5868">
        <w:rPr>
          <w:sz w:val="24"/>
          <w:szCs w:val="24"/>
        </w:rPr>
        <w:t>myPizza</w:t>
      </w:r>
      <w:proofErr w:type="spellEnd"/>
      <w:r w:rsidR="002F5868">
        <w:rPr>
          <w:sz w:val="24"/>
          <w:szCs w:val="24"/>
        </w:rPr>
        <w:t xml:space="preserve"> variable. It took me a little while to identify the error.</w:t>
      </w:r>
    </w:p>
    <w:p w14:paraId="483C5E97" w14:textId="77777777" w:rsidR="00B1119C" w:rsidRDefault="00627F8A" w:rsidP="00B1119C">
      <w:pPr>
        <w:keepNext/>
      </w:pPr>
      <w:r w:rsidRPr="00627F8A">
        <w:rPr>
          <w:noProof/>
        </w:rPr>
        <w:drawing>
          <wp:inline distT="0" distB="0" distL="0" distR="0" wp14:anchorId="66BE9142" wp14:editId="4813EB9E">
            <wp:extent cx="5943600" cy="2873375"/>
            <wp:effectExtent l="0" t="0" r="0" b="317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1E582" w14:textId="525F5685" w:rsidR="00692E5B" w:rsidRDefault="00B1119C" w:rsidP="00B1119C">
      <w:pPr>
        <w:pStyle w:val="Caption"/>
      </w:pPr>
      <w:r>
        <w:t xml:space="preserve">Task 1 </w:t>
      </w:r>
      <w:fldSimple w:instr=" SEQ Task_1 \* ARABIC ">
        <w:r>
          <w:rPr>
            <w:noProof/>
          </w:rPr>
          <w:t>1</w:t>
        </w:r>
      </w:fldSimple>
    </w:p>
    <w:p w14:paraId="27FEDE51" w14:textId="70422C4B" w:rsidR="002F5868" w:rsidRDefault="002F586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sk #</w:t>
      </w:r>
      <w:r w:rsidR="003B213E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>:</w:t>
      </w:r>
    </w:p>
    <w:p w14:paraId="771ACEE3" w14:textId="1886E49D" w:rsidR="00F5724E" w:rsidRPr="00F5724E" w:rsidRDefault="00D15401">
      <w:pPr>
        <w:rPr>
          <w:b/>
          <w:bCs/>
        </w:rPr>
      </w:pPr>
      <w:r>
        <w:rPr>
          <w:b/>
          <w:bCs/>
        </w:rPr>
        <w:t>Task 2-1</w:t>
      </w:r>
    </w:p>
    <w:p w14:paraId="6608B5EB" w14:textId="77777777" w:rsidR="00B1119C" w:rsidRDefault="00F5724E" w:rsidP="00B1119C">
      <w:pPr>
        <w:keepNext/>
      </w:pPr>
      <w:r w:rsidRPr="00F5724E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7F59442E" wp14:editId="30DC7F0A">
            <wp:extent cx="5943600" cy="4666615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4BB71" w14:textId="6E982410" w:rsidR="00F5724E" w:rsidRDefault="00B1119C" w:rsidP="00B1119C">
      <w:pPr>
        <w:pStyle w:val="Caption"/>
        <w:rPr>
          <w:b/>
          <w:bCs/>
          <w:sz w:val="28"/>
          <w:szCs w:val="28"/>
        </w:rPr>
      </w:pPr>
      <w:r>
        <w:t xml:space="preserve">Task 2 </w:t>
      </w:r>
      <w:fldSimple w:instr=" SEQ Task_2 \* ARABIC ">
        <w:r>
          <w:rPr>
            <w:noProof/>
          </w:rPr>
          <w:t>1</w:t>
        </w:r>
      </w:fldSimple>
    </w:p>
    <w:p w14:paraId="069D12AF" w14:textId="66F6E157" w:rsidR="002F5868" w:rsidRDefault="00AD4178">
      <w:pPr>
        <w:rPr>
          <w:b/>
          <w:bCs/>
        </w:rPr>
      </w:pPr>
      <w:r>
        <w:rPr>
          <w:b/>
          <w:bCs/>
        </w:rPr>
        <w:t>Task 2-2</w:t>
      </w:r>
    </w:p>
    <w:p w14:paraId="487752FD" w14:textId="5F739313" w:rsidR="00FB6A3D" w:rsidRDefault="00FB6A3D">
      <w:pPr>
        <w:rPr>
          <w:b/>
          <w:bCs/>
        </w:rPr>
      </w:pPr>
    </w:p>
    <w:p w14:paraId="7668E224" w14:textId="77777777" w:rsidR="00B1119C" w:rsidRDefault="00AD4178" w:rsidP="00B1119C">
      <w:pPr>
        <w:keepNext/>
      </w:pPr>
      <w:r w:rsidRPr="00AD4178">
        <w:rPr>
          <w:b/>
          <w:bCs/>
          <w:noProof/>
        </w:rPr>
        <w:lastRenderedPageBreak/>
        <w:drawing>
          <wp:inline distT="0" distB="0" distL="0" distR="0" wp14:anchorId="591FB48D" wp14:editId="7002A322">
            <wp:extent cx="5943600" cy="45459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E2E0" w14:textId="19712792" w:rsidR="00AD4178" w:rsidRDefault="00B1119C" w:rsidP="00B1119C">
      <w:pPr>
        <w:pStyle w:val="Caption"/>
        <w:rPr>
          <w:b/>
          <w:bCs/>
        </w:rPr>
      </w:pPr>
      <w:r>
        <w:t xml:space="preserve">Task 2 </w:t>
      </w:r>
      <w:fldSimple w:instr=" SEQ Task_2 \* ARABIC ">
        <w:r>
          <w:rPr>
            <w:noProof/>
          </w:rPr>
          <w:t>2</w:t>
        </w:r>
      </w:fldSimple>
    </w:p>
    <w:p w14:paraId="36EA5B8F" w14:textId="59FCEF93" w:rsidR="00A31FAC" w:rsidRPr="00A31FAC" w:rsidRDefault="00A31FAC" w:rsidP="00AD6C94">
      <w:pPr>
        <w:rPr>
          <w:sz w:val="24"/>
          <w:szCs w:val="24"/>
        </w:rPr>
      </w:pPr>
      <w:r>
        <w:rPr>
          <w:sz w:val="24"/>
          <w:szCs w:val="24"/>
        </w:rPr>
        <w:t xml:space="preserve">We receive an error when </w:t>
      </w:r>
      <w:r w:rsidR="0055108E">
        <w:rPr>
          <w:sz w:val="24"/>
          <w:szCs w:val="24"/>
        </w:rPr>
        <w:t xml:space="preserve">attempting to </w:t>
      </w:r>
      <w:r w:rsidR="008A516D">
        <w:rPr>
          <w:sz w:val="24"/>
          <w:szCs w:val="24"/>
        </w:rPr>
        <w:t xml:space="preserve">initialize and declare the variable </w:t>
      </w:r>
      <w:proofErr w:type="spellStart"/>
      <w:r w:rsidR="008A516D">
        <w:rPr>
          <w:sz w:val="24"/>
          <w:szCs w:val="24"/>
        </w:rPr>
        <w:t>myPizza</w:t>
      </w:r>
      <w:proofErr w:type="spellEnd"/>
      <w:r w:rsidR="008A516D">
        <w:rPr>
          <w:sz w:val="24"/>
          <w:szCs w:val="24"/>
        </w:rPr>
        <w:t>. The error is because the parameter crust is declared</w:t>
      </w:r>
      <w:r w:rsidR="000948A8">
        <w:rPr>
          <w:sz w:val="24"/>
          <w:szCs w:val="24"/>
        </w:rPr>
        <w:t xml:space="preserve"> in the interface pizza, but we are not initializing it in the variable </w:t>
      </w:r>
      <w:proofErr w:type="spellStart"/>
      <w:r w:rsidR="000948A8">
        <w:rPr>
          <w:sz w:val="24"/>
          <w:szCs w:val="24"/>
        </w:rPr>
        <w:t>myPizza</w:t>
      </w:r>
      <w:proofErr w:type="spellEnd"/>
      <w:r w:rsidR="006E73EC">
        <w:rPr>
          <w:sz w:val="24"/>
          <w:szCs w:val="24"/>
        </w:rPr>
        <w:t>;</w:t>
      </w:r>
      <w:r w:rsidR="000948A8">
        <w:rPr>
          <w:sz w:val="24"/>
          <w:szCs w:val="24"/>
        </w:rPr>
        <w:t xml:space="preserve"> </w:t>
      </w:r>
      <w:r w:rsidR="00772BC9">
        <w:rPr>
          <w:sz w:val="24"/>
          <w:szCs w:val="24"/>
        </w:rPr>
        <w:t>once we make the crust parameter optional by adding the question mark, the error goes away.</w:t>
      </w:r>
    </w:p>
    <w:p w14:paraId="1C61BF9C" w14:textId="6FDE1C23" w:rsidR="00AD6C94" w:rsidRDefault="00AD6C94" w:rsidP="00AD6C9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sk #3:</w:t>
      </w:r>
    </w:p>
    <w:p w14:paraId="6D0082C2" w14:textId="1C60467F" w:rsidR="00AD6C94" w:rsidRDefault="00AD6C94" w:rsidP="00AD6C94">
      <w:pPr>
        <w:rPr>
          <w:b/>
          <w:bCs/>
        </w:rPr>
      </w:pPr>
      <w:r>
        <w:rPr>
          <w:b/>
          <w:bCs/>
        </w:rPr>
        <w:t xml:space="preserve">Task </w:t>
      </w:r>
      <w:r w:rsidR="005D3FF0">
        <w:rPr>
          <w:b/>
          <w:bCs/>
        </w:rPr>
        <w:t>3</w:t>
      </w:r>
      <w:r>
        <w:rPr>
          <w:b/>
          <w:bCs/>
        </w:rPr>
        <w:t>-1</w:t>
      </w:r>
    </w:p>
    <w:p w14:paraId="44A6102F" w14:textId="75870ABD" w:rsidR="005D3FF0" w:rsidRDefault="005D3FF0" w:rsidP="00AD6C94">
      <w:r>
        <w:t xml:space="preserve">The first error </w:t>
      </w:r>
      <w:r w:rsidR="006E73EC">
        <w:t>I ran into when writing this code was that when the interface Toppings was written to extend the interface Pizza, the property crust wa</w:t>
      </w:r>
      <w:r w:rsidR="00C00459">
        <w:t xml:space="preserve">s declared twice. In the Pizza interface, crust is optional and is of the type string, while in the Toppings interface, crust is not optional and is of type Boolean. </w:t>
      </w:r>
      <w:r w:rsidR="0086235C">
        <w:t xml:space="preserve">To fix this code, </w:t>
      </w:r>
      <w:r w:rsidR="00E30A4B">
        <w:t>I changed the type of crust in the Toppings interface to string because a</w:t>
      </w:r>
      <w:r w:rsidR="00C73A26">
        <w:t xml:space="preserve"> pizza without crust is just sauce and cheese, and I also made it optional.</w:t>
      </w:r>
    </w:p>
    <w:p w14:paraId="15EFA3FE" w14:textId="50D27799" w:rsidR="005820F0" w:rsidRPr="005D3FF0" w:rsidRDefault="005820F0" w:rsidP="00AD6C94"/>
    <w:p w14:paraId="63D22BE3" w14:textId="77777777" w:rsidR="00B1119C" w:rsidRDefault="00F579D6" w:rsidP="00B1119C">
      <w:pPr>
        <w:keepNext/>
      </w:pPr>
      <w:r w:rsidRPr="00F579D6">
        <w:rPr>
          <w:b/>
          <w:bCs/>
          <w:noProof/>
        </w:rPr>
        <w:lastRenderedPageBreak/>
        <w:drawing>
          <wp:inline distT="0" distB="0" distL="0" distR="0" wp14:anchorId="6F9E55F1" wp14:editId="2853DF0F">
            <wp:extent cx="5181638" cy="295753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81638" cy="295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4842F" w14:textId="18D3BB47" w:rsidR="00AA1E33" w:rsidRPr="00AD4178" w:rsidRDefault="00B1119C" w:rsidP="00B1119C">
      <w:pPr>
        <w:pStyle w:val="Caption"/>
        <w:rPr>
          <w:b/>
          <w:bCs/>
        </w:rPr>
      </w:pPr>
      <w:r>
        <w:t xml:space="preserve">Task 3 -  </w:t>
      </w:r>
      <w:fldSimple w:instr=" SEQ Task_3_-_ \* ARABIC ">
        <w:r>
          <w:rPr>
            <w:noProof/>
          </w:rPr>
          <w:t>1</w:t>
        </w:r>
      </w:fldSimple>
    </w:p>
    <w:p w14:paraId="6079EDE5" w14:textId="0B806B8E" w:rsidR="002F5868" w:rsidRDefault="00322C6A">
      <w:pPr>
        <w:rPr>
          <w:sz w:val="24"/>
          <w:szCs w:val="24"/>
        </w:rPr>
      </w:pPr>
      <w:r>
        <w:rPr>
          <w:sz w:val="24"/>
          <w:szCs w:val="24"/>
        </w:rPr>
        <w:t xml:space="preserve">When I changed </w:t>
      </w:r>
      <w:proofErr w:type="spellStart"/>
      <w:r w:rsidR="001E52F7">
        <w:rPr>
          <w:sz w:val="24"/>
          <w:szCs w:val="24"/>
        </w:rPr>
        <w:t>myPizza</w:t>
      </w:r>
      <w:proofErr w:type="spellEnd"/>
      <w:r w:rsidR="001E52F7">
        <w:rPr>
          <w:sz w:val="24"/>
          <w:szCs w:val="24"/>
        </w:rPr>
        <w:t xml:space="preserve"> to a variable type Topping, </w:t>
      </w:r>
      <w:r w:rsidR="004E22E5">
        <w:rPr>
          <w:sz w:val="24"/>
          <w:szCs w:val="24"/>
        </w:rPr>
        <w:t xml:space="preserve">I ran into a </w:t>
      </w:r>
      <w:r w:rsidR="00F33A95">
        <w:rPr>
          <w:sz w:val="24"/>
          <w:szCs w:val="24"/>
        </w:rPr>
        <w:t>compilation</w:t>
      </w:r>
      <w:r w:rsidR="004E22E5">
        <w:rPr>
          <w:sz w:val="24"/>
          <w:szCs w:val="24"/>
        </w:rPr>
        <w:t xml:space="preserve"> error. </w:t>
      </w:r>
      <w:r w:rsidR="00E46B80">
        <w:rPr>
          <w:sz w:val="24"/>
          <w:szCs w:val="24"/>
        </w:rPr>
        <w:t xml:space="preserve">The problem is that </w:t>
      </w:r>
      <w:proofErr w:type="spellStart"/>
      <w:r w:rsidR="00E46B80">
        <w:rPr>
          <w:sz w:val="24"/>
          <w:szCs w:val="24"/>
        </w:rPr>
        <w:t>myPizza</w:t>
      </w:r>
      <w:proofErr w:type="spellEnd"/>
      <w:r w:rsidR="00E46B80">
        <w:rPr>
          <w:sz w:val="24"/>
          <w:szCs w:val="24"/>
        </w:rPr>
        <w:t xml:space="preserve"> does not have parameters pineapple or </w:t>
      </w:r>
      <w:r w:rsidR="00F33A95">
        <w:rPr>
          <w:sz w:val="24"/>
          <w:szCs w:val="24"/>
        </w:rPr>
        <w:t>parmesan</w:t>
      </w:r>
      <w:r w:rsidR="00E46B80">
        <w:rPr>
          <w:sz w:val="24"/>
          <w:szCs w:val="24"/>
        </w:rPr>
        <w:t>. It also do</w:t>
      </w:r>
      <w:r w:rsidR="006E73EC">
        <w:rPr>
          <w:sz w:val="24"/>
          <w:szCs w:val="24"/>
        </w:rPr>
        <w:t>es</w:t>
      </w:r>
      <w:r w:rsidR="00E46B80">
        <w:rPr>
          <w:sz w:val="24"/>
          <w:szCs w:val="24"/>
        </w:rPr>
        <w:t xml:space="preserve"> not have crust, but that </w:t>
      </w:r>
      <w:r w:rsidR="00F33A95">
        <w:rPr>
          <w:sz w:val="24"/>
          <w:szCs w:val="24"/>
        </w:rPr>
        <w:t>parameter is optional.</w:t>
      </w:r>
    </w:p>
    <w:p w14:paraId="7A4073D0" w14:textId="1F6F4BDF" w:rsidR="00FE570A" w:rsidRDefault="00FE570A">
      <w:pPr>
        <w:rPr>
          <w:sz w:val="24"/>
          <w:szCs w:val="24"/>
        </w:rPr>
      </w:pPr>
      <w:r>
        <w:rPr>
          <w:sz w:val="24"/>
          <w:szCs w:val="24"/>
        </w:rPr>
        <w:t xml:space="preserve">When I updated my </w:t>
      </w:r>
      <w:proofErr w:type="spellStart"/>
      <w:r>
        <w:rPr>
          <w:sz w:val="24"/>
          <w:szCs w:val="24"/>
        </w:rPr>
        <w:t>checkSlices</w:t>
      </w:r>
      <w:proofErr w:type="spellEnd"/>
      <w:r>
        <w:rPr>
          <w:sz w:val="24"/>
          <w:szCs w:val="24"/>
        </w:rPr>
        <w:t xml:space="preserve"> function to accept </w:t>
      </w:r>
      <w:r w:rsidR="006E0C0E">
        <w:rPr>
          <w:sz w:val="24"/>
          <w:szCs w:val="24"/>
        </w:rPr>
        <w:t>the Topping interface, nothing happened.</w:t>
      </w:r>
      <w:r w:rsidR="0017612A">
        <w:rPr>
          <w:sz w:val="24"/>
          <w:szCs w:val="24"/>
        </w:rPr>
        <w:t xml:space="preserve"> The code compiled without problem and worked just fine. Nothing needed to be changed</w:t>
      </w:r>
      <w:r w:rsidR="006E73EC">
        <w:rPr>
          <w:sz w:val="24"/>
          <w:szCs w:val="24"/>
        </w:rPr>
        <w:t>;</w:t>
      </w:r>
      <w:r w:rsidR="0017612A">
        <w:rPr>
          <w:sz w:val="24"/>
          <w:szCs w:val="24"/>
        </w:rPr>
        <w:t xml:space="preserve"> the output was the sam</w:t>
      </w:r>
      <w:r w:rsidR="009769C5">
        <w:rPr>
          <w:sz w:val="24"/>
          <w:szCs w:val="24"/>
        </w:rPr>
        <w:t xml:space="preserve">e as when I passed it </w:t>
      </w:r>
      <w:r w:rsidR="006E73EC">
        <w:rPr>
          <w:sz w:val="24"/>
          <w:szCs w:val="24"/>
        </w:rPr>
        <w:t xml:space="preserve">to </w:t>
      </w:r>
      <w:r w:rsidR="009769C5">
        <w:rPr>
          <w:sz w:val="24"/>
          <w:szCs w:val="24"/>
        </w:rPr>
        <w:t xml:space="preserve">the pizza interface. There was </w:t>
      </w:r>
      <w:r w:rsidR="00212D07">
        <w:rPr>
          <w:sz w:val="24"/>
          <w:szCs w:val="24"/>
        </w:rPr>
        <w:t>no problem because the only paramete</w:t>
      </w:r>
      <w:r w:rsidR="000B119D">
        <w:rPr>
          <w:sz w:val="24"/>
          <w:szCs w:val="24"/>
        </w:rPr>
        <w:t xml:space="preserve">r the </w:t>
      </w:r>
      <w:proofErr w:type="spellStart"/>
      <w:r w:rsidR="000B119D">
        <w:rPr>
          <w:sz w:val="24"/>
          <w:szCs w:val="24"/>
        </w:rPr>
        <w:t>checkSlices</w:t>
      </w:r>
      <w:proofErr w:type="spellEnd"/>
      <w:r w:rsidR="000B119D">
        <w:rPr>
          <w:sz w:val="24"/>
          <w:szCs w:val="24"/>
        </w:rPr>
        <w:t xml:space="preserve"> function is using slices, which is supplied in the Pizza interface</w:t>
      </w:r>
      <w:r w:rsidR="006E73EC">
        <w:rPr>
          <w:sz w:val="24"/>
          <w:szCs w:val="24"/>
        </w:rPr>
        <w:t>,</w:t>
      </w:r>
      <w:r w:rsidR="000B119D">
        <w:rPr>
          <w:sz w:val="24"/>
          <w:szCs w:val="24"/>
        </w:rPr>
        <w:t xml:space="preserve"> not the </w:t>
      </w:r>
      <w:r w:rsidR="00054615">
        <w:rPr>
          <w:sz w:val="24"/>
          <w:szCs w:val="24"/>
        </w:rPr>
        <w:t xml:space="preserve">Toppings interface. </w:t>
      </w:r>
    </w:p>
    <w:p w14:paraId="1BCA6699" w14:textId="3FA7FFF9" w:rsidR="00E64B57" w:rsidRDefault="00E64B57" w:rsidP="00E64B5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sk #4:</w:t>
      </w:r>
    </w:p>
    <w:p w14:paraId="0528CE44" w14:textId="741F3F89" w:rsidR="008E4E36" w:rsidRDefault="00E64B57">
      <w:pPr>
        <w:rPr>
          <w:sz w:val="24"/>
          <w:szCs w:val="24"/>
        </w:rPr>
      </w:pPr>
      <w:r>
        <w:rPr>
          <w:sz w:val="24"/>
          <w:szCs w:val="24"/>
        </w:rPr>
        <w:t>This week</w:t>
      </w:r>
      <w:r w:rsidR="006E73EC">
        <w:rPr>
          <w:sz w:val="24"/>
          <w:szCs w:val="24"/>
        </w:rPr>
        <w:t>'</w:t>
      </w:r>
      <w:r>
        <w:rPr>
          <w:sz w:val="24"/>
          <w:szCs w:val="24"/>
        </w:rPr>
        <w:t xml:space="preserve">s </w:t>
      </w:r>
      <w:r w:rsidR="00B274EF">
        <w:rPr>
          <w:sz w:val="24"/>
          <w:szCs w:val="24"/>
        </w:rPr>
        <w:t xml:space="preserve">programming exercise was a good lesson in patience. When I first started working on this assignment, </w:t>
      </w:r>
      <w:r w:rsidR="006F23D1">
        <w:rPr>
          <w:sz w:val="24"/>
          <w:szCs w:val="24"/>
        </w:rPr>
        <w:t xml:space="preserve">I ran into a problem </w:t>
      </w:r>
      <w:r w:rsidR="006E73EC">
        <w:rPr>
          <w:sz w:val="24"/>
          <w:szCs w:val="24"/>
        </w:rPr>
        <w:t>with</w:t>
      </w:r>
      <w:r w:rsidR="006F23D1">
        <w:rPr>
          <w:sz w:val="24"/>
          <w:szCs w:val="24"/>
        </w:rPr>
        <w:t xml:space="preserve"> task #1. I forgot to add an equal sign when declaring and initializing the variable </w:t>
      </w:r>
      <w:proofErr w:type="spellStart"/>
      <w:r w:rsidR="006F23D1">
        <w:rPr>
          <w:sz w:val="24"/>
          <w:szCs w:val="24"/>
        </w:rPr>
        <w:t>myPizza</w:t>
      </w:r>
      <w:proofErr w:type="spellEnd"/>
      <w:r w:rsidR="006F23D1">
        <w:rPr>
          <w:sz w:val="24"/>
          <w:szCs w:val="24"/>
        </w:rPr>
        <w:t>.</w:t>
      </w:r>
      <w:r w:rsidR="008E4E36">
        <w:rPr>
          <w:sz w:val="24"/>
          <w:szCs w:val="24"/>
        </w:rPr>
        <w:t xml:space="preserve"> Below is a screenshot that shows where I forgot to put the equal sign</w:t>
      </w:r>
      <w:r w:rsidR="00244306">
        <w:rPr>
          <w:sz w:val="24"/>
          <w:szCs w:val="24"/>
        </w:rPr>
        <w:t xml:space="preserve"> (Task 4 1)</w:t>
      </w:r>
      <w:r w:rsidR="008E4E36">
        <w:rPr>
          <w:sz w:val="24"/>
          <w:szCs w:val="24"/>
        </w:rPr>
        <w:t xml:space="preserve">. The resulting error message from the compiler told me that there was a problem when I was </w:t>
      </w:r>
      <w:r w:rsidR="00EC61EA">
        <w:rPr>
          <w:sz w:val="24"/>
          <w:szCs w:val="24"/>
        </w:rPr>
        <w:t>declaring</w:t>
      </w:r>
      <w:r w:rsidR="008E4E36">
        <w:rPr>
          <w:sz w:val="24"/>
          <w:szCs w:val="24"/>
        </w:rPr>
        <w:t xml:space="preserve"> the </w:t>
      </w:r>
      <w:proofErr w:type="spellStart"/>
      <w:r w:rsidR="008E4E36">
        <w:rPr>
          <w:sz w:val="24"/>
          <w:szCs w:val="24"/>
        </w:rPr>
        <w:t>myPizza</w:t>
      </w:r>
      <w:proofErr w:type="spellEnd"/>
      <w:r w:rsidR="008E4E36">
        <w:rPr>
          <w:sz w:val="24"/>
          <w:szCs w:val="24"/>
        </w:rPr>
        <w:t xml:space="preserve"> variable</w:t>
      </w:r>
      <w:r w:rsidR="007E3E64">
        <w:rPr>
          <w:sz w:val="24"/>
          <w:szCs w:val="24"/>
        </w:rPr>
        <w:t>;</w:t>
      </w:r>
      <w:r w:rsidR="008E4E36">
        <w:rPr>
          <w:sz w:val="24"/>
          <w:szCs w:val="24"/>
        </w:rPr>
        <w:t xml:space="preserve"> however, beyond that, all it said what that the compiler was expecting a </w:t>
      </w:r>
      <w:r w:rsidR="006E73EC">
        <w:rPr>
          <w:sz w:val="24"/>
          <w:szCs w:val="24"/>
        </w:rPr>
        <w:t>'</w:t>
      </w:r>
      <w:r w:rsidR="008E4E36">
        <w:rPr>
          <w:sz w:val="24"/>
          <w:szCs w:val="24"/>
        </w:rPr>
        <w:t>,</w:t>
      </w:r>
      <w:r w:rsidR="006E73EC">
        <w:rPr>
          <w:sz w:val="24"/>
          <w:szCs w:val="24"/>
        </w:rPr>
        <w:t>'</w:t>
      </w:r>
      <w:r w:rsidR="008E4E36">
        <w:rPr>
          <w:sz w:val="24"/>
          <w:szCs w:val="24"/>
        </w:rPr>
        <w:t>. Not super helpful, I have attached a screenshot of that error as well</w:t>
      </w:r>
      <w:r w:rsidR="00244306">
        <w:rPr>
          <w:sz w:val="24"/>
          <w:szCs w:val="24"/>
        </w:rPr>
        <w:t xml:space="preserve"> (Task 4 2)</w:t>
      </w:r>
      <w:r w:rsidR="008E4E36">
        <w:rPr>
          <w:sz w:val="24"/>
          <w:szCs w:val="24"/>
        </w:rPr>
        <w:t>.</w:t>
      </w:r>
    </w:p>
    <w:p w14:paraId="1061D0B2" w14:textId="77777777" w:rsidR="00B1119C" w:rsidRDefault="00EC61EA" w:rsidP="00B1119C">
      <w:pPr>
        <w:keepNext/>
      </w:pPr>
      <w:r>
        <w:rPr>
          <w:noProof/>
          <w:sz w:val="24"/>
          <w:szCs w:val="24"/>
        </w:rPr>
        <w:lastRenderedPageBreak/>
        <w:drawing>
          <wp:inline distT="0" distB="0" distL="0" distR="0" wp14:anchorId="6ED9F277" wp14:editId="4670AC29">
            <wp:extent cx="2826385" cy="2445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85" cy="244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F63F4" w14:textId="52237489" w:rsidR="00EC61EA" w:rsidRDefault="00B1119C" w:rsidP="00B1119C">
      <w:pPr>
        <w:pStyle w:val="Caption"/>
        <w:rPr>
          <w:sz w:val="24"/>
          <w:szCs w:val="24"/>
        </w:rPr>
      </w:pPr>
      <w:r>
        <w:t xml:space="preserve">Task 4 </w:t>
      </w:r>
      <w:fldSimple w:instr=" SEQ Task_4 \* ARABIC ">
        <w:r>
          <w:rPr>
            <w:noProof/>
          </w:rPr>
          <w:t>1</w:t>
        </w:r>
      </w:fldSimple>
    </w:p>
    <w:p w14:paraId="40823964" w14:textId="77777777" w:rsidR="00B1119C" w:rsidRDefault="00A50780" w:rsidP="00B1119C">
      <w:pPr>
        <w:keepNext/>
      </w:pPr>
      <w:r w:rsidRPr="00A50780">
        <w:rPr>
          <w:noProof/>
          <w:sz w:val="24"/>
          <w:szCs w:val="24"/>
        </w:rPr>
        <w:drawing>
          <wp:inline distT="0" distB="0" distL="0" distR="0" wp14:anchorId="17D852B0" wp14:editId="60BAA70B">
            <wp:extent cx="4842930" cy="952583"/>
            <wp:effectExtent l="0" t="0" r="0" b="0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2930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37C61" w14:textId="23EAA916" w:rsidR="004B38EC" w:rsidRDefault="00B1119C" w:rsidP="00B1119C">
      <w:pPr>
        <w:pStyle w:val="Caption"/>
        <w:rPr>
          <w:sz w:val="24"/>
          <w:szCs w:val="24"/>
        </w:rPr>
      </w:pPr>
      <w:r>
        <w:t xml:space="preserve">Task 4 </w:t>
      </w:r>
      <w:fldSimple w:instr=" SEQ Task_4 \* ARABIC ">
        <w:r>
          <w:rPr>
            <w:noProof/>
          </w:rPr>
          <w:t>2</w:t>
        </w:r>
      </w:fldSimple>
    </w:p>
    <w:p w14:paraId="73FFCD6A" w14:textId="77777777" w:rsidR="00A50780" w:rsidRDefault="00A50780">
      <w:pPr>
        <w:rPr>
          <w:sz w:val="24"/>
          <w:szCs w:val="24"/>
        </w:rPr>
      </w:pPr>
    </w:p>
    <w:p w14:paraId="1C60C987" w14:textId="65F92AB6" w:rsidR="00A50780" w:rsidRPr="002F5868" w:rsidRDefault="00A50780">
      <w:pPr>
        <w:rPr>
          <w:sz w:val="24"/>
          <w:szCs w:val="24"/>
        </w:rPr>
      </w:pPr>
      <w:r>
        <w:rPr>
          <w:sz w:val="24"/>
          <w:szCs w:val="24"/>
        </w:rPr>
        <w:t>Other than that problem</w:t>
      </w:r>
      <w:r w:rsidR="007E3E64">
        <w:rPr>
          <w:sz w:val="24"/>
          <w:szCs w:val="24"/>
        </w:rPr>
        <w:t>,</w:t>
      </w:r>
      <w:r>
        <w:rPr>
          <w:sz w:val="24"/>
          <w:szCs w:val="24"/>
        </w:rPr>
        <w:t xml:space="preserve"> I had no </w:t>
      </w:r>
      <w:r w:rsidR="007E3E64">
        <w:rPr>
          <w:sz w:val="24"/>
          <w:szCs w:val="24"/>
        </w:rPr>
        <w:t>issue</w:t>
      </w:r>
      <w:r>
        <w:rPr>
          <w:sz w:val="24"/>
          <w:szCs w:val="24"/>
        </w:rPr>
        <w:t xml:space="preserve">s with this assignment. The rest of the assignment was straightforward and was completed without issue. </w:t>
      </w:r>
    </w:p>
    <w:sectPr w:rsidR="00A50780" w:rsidRPr="002F58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U0NTaztDQxMjdX0lEKTi0uzszPAykwqgUAyAcEJywAAAA="/>
  </w:docVars>
  <w:rsids>
    <w:rsidRoot w:val="00DD3BBB"/>
    <w:rsid w:val="00054615"/>
    <w:rsid w:val="000948A8"/>
    <w:rsid w:val="000B119D"/>
    <w:rsid w:val="0017612A"/>
    <w:rsid w:val="001E52F7"/>
    <w:rsid w:val="00212D07"/>
    <w:rsid w:val="00244306"/>
    <w:rsid w:val="002F5868"/>
    <w:rsid w:val="00322C6A"/>
    <w:rsid w:val="00390193"/>
    <w:rsid w:val="003B213E"/>
    <w:rsid w:val="004B38EC"/>
    <w:rsid w:val="004E22E5"/>
    <w:rsid w:val="0055108E"/>
    <w:rsid w:val="005820F0"/>
    <w:rsid w:val="005D3FF0"/>
    <w:rsid w:val="005D7145"/>
    <w:rsid w:val="00627F8A"/>
    <w:rsid w:val="00692E5B"/>
    <w:rsid w:val="006E0C0E"/>
    <w:rsid w:val="006E73EC"/>
    <w:rsid w:val="006F23D1"/>
    <w:rsid w:val="007263EA"/>
    <w:rsid w:val="00772BC9"/>
    <w:rsid w:val="007E3E64"/>
    <w:rsid w:val="0086235C"/>
    <w:rsid w:val="008A516D"/>
    <w:rsid w:val="008E4E36"/>
    <w:rsid w:val="008F3B64"/>
    <w:rsid w:val="009769C5"/>
    <w:rsid w:val="00A31FAC"/>
    <w:rsid w:val="00A50780"/>
    <w:rsid w:val="00AA1E33"/>
    <w:rsid w:val="00AD4178"/>
    <w:rsid w:val="00AD6C94"/>
    <w:rsid w:val="00B1119C"/>
    <w:rsid w:val="00B274EF"/>
    <w:rsid w:val="00B45EE6"/>
    <w:rsid w:val="00C00459"/>
    <w:rsid w:val="00C271B3"/>
    <w:rsid w:val="00C73A26"/>
    <w:rsid w:val="00D15401"/>
    <w:rsid w:val="00D476C7"/>
    <w:rsid w:val="00DD3BBB"/>
    <w:rsid w:val="00E30A4B"/>
    <w:rsid w:val="00E46B80"/>
    <w:rsid w:val="00E64B57"/>
    <w:rsid w:val="00EC61EA"/>
    <w:rsid w:val="00F33A95"/>
    <w:rsid w:val="00F5724E"/>
    <w:rsid w:val="00F579D6"/>
    <w:rsid w:val="00F821A6"/>
    <w:rsid w:val="00FA01F7"/>
    <w:rsid w:val="00FB6A3D"/>
    <w:rsid w:val="00FE5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C64BC"/>
  <w15:chartTrackingRefBased/>
  <w15:docId w15:val="{32969D25-1C68-4BF9-BCC1-2E5735628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6C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B1119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2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5</Pages>
  <Words>415</Words>
  <Characters>2370</Characters>
  <Application>Microsoft Office Word</Application>
  <DocSecurity>0</DocSecurity>
  <Lines>19</Lines>
  <Paragraphs>5</Paragraphs>
  <ScaleCrop>false</ScaleCrop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Sparks</dc:creator>
  <cp:keywords/>
  <dc:description/>
  <cp:lastModifiedBy>Trevor Sparks</cp:lastModifiedBy>
  <cp:revision>52</cp:revision>
  <dcterms:created xsi:type="dcterms:W3CDTF">2022-11-13T17:45:00Z</dcterms:created>
  <dcterms:modified xsi:type="dcterms:W3CDTF">2022-11-13T23:05:00Z</dcterms:modified>
</cp:coreProperties>
</file>